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BA00B6" w14:textId="2D992C33" w:rsidR="002F07A4" w:rsidRPr="001E0E4E" w:rsidRDefault="00A179F8">
      <w:pPr>
        <w:rPr>
          <w:rFonts w:ascii="Calibri" w:hAnsi="Calibri" w:cs="Calibri"/>
          <w:b/>
          <w:bCs/>
          <w:sz w:val="24"/>
          <w:szCs w:val="24"/>
        </w:rPr>
      </w:pPr>
      <w:r w:rsidRPr="001E0E4E">
        <w:rPr>
          <w:rFonts w:ascii="Calibri" w:hAnsi="Calibri" w:cs="Calibri"/>
          <w:b/>
          <w:bCs/>
          <w:sz w:val="24"/>
          <w:szCs w:val="24"/>
        </w:rPr>
        <w:t>README</w:t>
      </w:r>
    </w:p>
    <w:p w14:paraId="3D58247D" w14:textId="2E1AF235" w:rsidR="00A179F8" w:rsidRPr="001E0E4E" w:rsidRDefault="00500238" w:rsidP="00A179F8">
      <w:pPr>
        <w:rPr>
          <w:rFonts w:ascii="Calibri" w:hAnsi="Calibri" w:cs="Calibri"/>
        </w:rPr>
      </w:pPr>
      <w:r w:rsidRPr="001E0E4E">
        <w:rPr>
          <w:rFonts w:ascii="Calibri" w:hAnsi="Calibri" w:cs="Calibri"/>
        </w:rPr>
        <w:t xml:space="preserve">The </w:t>
      </w:r>
      <w:r w:rsidR="003A06B3">
        <w:rPr>
          <w:rFonts w:ascii="Calibri" w:hAnsi="Calibri" w:cs="Calibri"/>
        </w:rPr>
        <w:t xml:space="preserve">repository </w:t>
      </w:r>
      <w:r w:rsidRPr="001E0E4E">
        <w:rPr>
          <w:rFonts w:ascii="Calibri" w:hAnsi="Calibri" w:cs="Calibri"/>
        </w:rPr>
        <w:t xml:space="preserve">includes three </w:t>
      </w:r>
      <w:proofErr w:type="spellStart"/>
      <w:r w:rsidRPr="001E0E4E">
        <w:rPr>
          <w:rFonts w:ascii="Calibri" w:hAnsi="Calibri" w:cs="Calibri"/>
        </w:rPr>
        <w:t>Jupyter</w:t>
      </w:r>
      <w:proofErr w:type="spellEnd"/>
      <w:r w:rsidRPr="001E0E4E">
        <w:rPr>
          <w:rFonts w:ascii="Calibri" w:hAnsi="Calibri" w:cs="Calibri"/>
        </w:rPr>
        <w:t xml:space="preserve"> notebooks:</w:t>
      </w:r>
    </w:p>
    <w:p w14:paraId="622AF6BA" w14:textId="5ACAAE59" w:rsidR="00A179F8" w:rsidRPr="001E0E4E" w:rsidRDefault="00A179F8" w:rsidP="00E01E5A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proofErr w:type="spellStart"/>
      <w:r w:rsidRPr="001E0E4E">
        <w:rPr>
          <w:rFonts w:ascii="Calibri" w:hAnsi="Calibri" w:cs="Calibri"/>
        </w:rPr>
        <w:t>Neural_Cell_Analysis.ipynb</w:t>
      </w:r>
      <w:proofErr w:type="spellEnd"/>
    </w:p>
    <w:p w14:paraId="6A3FA4D0" w14:textId="77777777" w:rsidR="003A06B3" w:rsidRDefault="00A179F8" w:rsidP="00A179F8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proofErr w:type="spellStart"/>
      <w:r w:rsidRPr="003A06B3">
        <w:rPr>
          <w:rFonts w:ascii="Calibri" w:hAnsi="Calibri" w:cs="Calibri"/>
        </w:rPr>
        <w:t>DENV_Hepatoma</w:t>
      </w:r>
      <w:proofErr w:type="spellEnd"/>
      <w:r w:rsidRPr="003A06B3">
        <w:rPr>
          <w:rFonts w:ascii="Calibri" w:hAnsi="Calibri" w:cs="Calibri"/>
        </w:rPr>
        <w:t xml:space="preserve"> </w:t>
      </w:r>
      <w:proofErr w:type="spellStart"/>
      <w:r w:rsidRPr="003A06B3">
        <w:rPr>
          <w:rFonts w:ascii="Calibri" w:hAnsi="Calibri" w:cs="Calibri"/>
        </w:rPr>
        <w:t>Analysis.ipynb</w:t>
      </w:r>
      <w:proofErr w:type="spellEnd"/>
    </w:p>
    <w:p w14:paraId="5C98380C" w14:textId="26A2A47E" w:rsidR="00A179F8" w:rsidRPr="003A06B3" w:rsidRDefault="00A179F8" w:rsidP="00A179F8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proofErr w:type="spellStart"/>
      <w:r w:rsidRPr="003A06B3">
        <w:rPr>
          <w:rFonts w:ascii="Calibri" w:hAnsi="Calibri" w:cs="Calibri"/>
        </w:rPr>
        <w:t>PPI_Analysis.ipynb</w:t>
      </w:r>
      <w:proofErr w:type="spellEnd"/>
    </w:p>
    <w:p w14:paraId="23862C3D" w14:textId="77777777" w:rsidR="00CD4220" w:rsidRPr="00CD4220" w:rsidRDefault="00CD4220" w:rsidP="00CD4220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4"/>
          <w:szCs w:val="24"/>
          <w:lang w:eastAsia="en-GB"/>
          <w14:ligatures w14:val="none"/>
        </w:rPr>
      </w:pPr>
      <w:r w:rsidRPr="00CD4220">
        <w:rPr>
          <w:rFonts w:ascii="Calibri" w:eastAsia="Times New Roman" w:hAnsi="Calibri" w:cs="Calibri"/>
          <w:b/>
          <w:bCs/>
          <w:kern w:val="0"/>
          <w:sz w:val="24"/>
          <w:szCs w:val="24"/>
          <w:lang w:eastAsia="en-GB"/>
          <w14:ligatures w14:val="none"/>
        </w:rPr>
        <w:t>What each notebook does</w:t>
      </w:r>
    </w:p>
    <w:p w14:paraId="18DBE01A" w14:textId="04D5576A" w:rsidR="00CD4220" w:rsidRPr="00CD4220" w:rsidRDefault="00CD4220" w:rsidP="00CD422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proofErr w:type="spellStart"/>
      <w:r w:rsidRPr="00CD4220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>Neural_Cell_Analysis</w:t>
      </w:r>
      <w:proofErr w:type="spellEnd"/>
      <w:r w:rsidRPr="001E0E4E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: </w:t>
      </w:r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Preprocessing of RNA-</w:t>
      </w:r>
      <w:proofErr w:type="spellStart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seq</w:t>
      </w:r>
      <w:proofErr w:type="spellEnd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data and comparative transcriptomic analysis of ZIKV- and DENV-infected human neural progenitor cells (</w:t>
      </w:r>
      <w:proofErr w:type="spellStart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hNPC</w:t>
      </w:r>
      <w:proofErr w:type="spellEnd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).</w:t>
      </w:r>
    </w:p>
    <w:p w14:paraId="77937D38" w14:textId="175A760B" w:rsidR="00CD4220" w:rsidRPr="00CD4220" w:rsidRDefault="00CD4220" w:rsidP="00CD422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proofErr w:type="spellStart"/>
      <w:r w:rsidRPr="00CD4220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>DENV_Hepatoma</w:t>
      </w:r>
      <w:proofErr w:type="spellEnd"/>
      <w:r w:rsidRPr="00CD4220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 xml:space="preserve"> Analysis</w:t>
      </w:r>
      <w:r w:rsidRPr="001E0E4E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: </w:t>
      </w:r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Preprocessing of RNA-</w:t>
      </w:r>
      <w:proofErr w:type="spellStart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seq</w:t>
      </w:r>
      <w:proofErr w:type="spellEnd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data and comparative transcriptomic analysis of DENV-infected human hepatoma cells.</w:t>
      </w:r>
    </w:p>
    <w:p w14:paraId="7037C59A" w14:textId="603070DA" w:rsidR="00CD4220" w:rsidRPr="00CD4220" w:rsidRDefault="00CD4220" w:rsidP="00CD4220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kern w:val="0"/>
          <w:lang w:eastAsia="en-GB"/>
          <w14:ligatures w14:val="none"/>
        </w:rPr>
      </w:pPr>
      <w:proofErr w:type="spellStart"/>
      <w:r w:rsidRPr="00CD4220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>PPI_Analysis</w:t>
      </w:r>
      <w:proofErr w:type="spellEnd"/>
      <w:r w:rsidRPr="001E0E4E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: </w:t>
      </w:r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Preprocessing and integration of virus–host protein–protein interaction (PPI) datasets to generate </w:t>
      </w:r>
      <w:proofErr w:type="spellStart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Cytoscape</w:t>
      </w:r>
      <w:proofErr w:type="spellEnd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-ready files (tested with </w:t>
      </w:r>
      <w:proofErr w:type="spellStart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>Cytoscape</w:t>
      </w:r>
      <w:proofErr w:type="spellEnd"/>
      <w:r w:rsidRPr="00CD4220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3.10.3).</w:t>
      </w:r>
    </w:p>
    <w:p w14:paraId="2329C5BF" w14:textId="77777777" w:rsidR="001B0DF0" w:rsidRPr="001B0DF0" w:rsidRDefault="001B0DF0" w:rsidP="001B0DF0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4"/>
          <w:szCs w:val="24"/>
          <w:lang w:eastAsia="en-GB"/>
          <w14:ligatures w14:val="none"/>
        </w:rPr>
      </w:pPr>
      <w:r w:rsidRPr="001B0DF0">
        <w:rPr>
          <w:rFonts w:ascii="Calibri" w:eastAsia="Times New Roman" w:hAnsi="Calibri" w:cs="Calibri"/>
          <w:b/>
          <w:bCs/>
          <w:kern w:val="0"/>
          <w:sz w:val="24"/>
          <w:szCs w:val="24"/>
          <w:lang w:eastAsia="en-GB"/>
          <w14:ligatures w14:val="none"/>
        </w:rPr>
        <w:t>Environment</w:t>
      </w:r>
    </w:p>
    <w:p w14:paraId="1493E570" w14:textId="77777777" w:rsidR="001B0DF0" w:rsidRPr="001B0DF0" w:rsidRDefault="001B0DF0" w:rsidP="001B0DF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lang w:eastAsia="en-GB"/>
          <w14:ligatures w14:val="none"/>
        </w:rPr>
      </w:pPr>
      <w:r w:rsidRPr="001B0DF0">
        <w:rPr>
          <w:rFonts w:ascii="Calibri" w:eastAsia="Times New Roman" w:hAnsi="Calibri" w:cs="Calibri"/>
          <w:b/>
          <w:bCs/>
          <w:kern w:val="0"/>
          <w:lang w:eastAsia="en-GB"/>
          <w14:ligatures w14:val="none"/>
        </w:rPr>
        <w:t>Python:</w:t>
      </w:r>
      <w:r w:rsidRPr="001B0DF0">
        <w:rPr>
          <w:rFonts w:ascii="Calibri" w:eastAsia="Times New Roman" w:hAnsi="Calibri" w:cs="Calibri"/>
          <w:kern w:val="0"/>
          <w:lang w:eastAsia="en-GB"/>
          <w14:ligatures w14:val="none"/>
        </w:rPr>
        <w:t xml:space="preserve"> 3.12 (</w:t>
      </w:r>
      <w:proofErr w:type="spellStart"/>
      <w:r w:rsidRPr="001B0DF0">
        <w:rPr>
          <w:rFonts w:ascii="Calibri" w:eastAsia="Times New Roman" w:hAnsi="Calibri" w:cs="Calibri"/>
          <w:kern w:val="0"/>
          <w:lang w:eastAsia="en-GB"/>
          <w14:ligatures w14:val="none"/>
        </w:rPr>
        <w:t>Jupyter</w:t>
      </w:r>
      <w:proofErr w:type="spellEnd"/>
      <w:r w:rsidRPr="001B0DF0">
        <w:rPr>
          <w:rFonts w:ascii="Calibri" w:eastAsia="Times New Roman" w:hAnsi="Calibri" w:cs="Calibri"/>
          <w:kern w:val="0"/>
          <w:lang w:eastAsia="en-GB"/>
          <w14:ligatures w14:val="none"/>
        </w:rPr>
        <w:t>)</w:t>
      </w:r>
    </w:p>
    <w:p w14:paraId="0E4D602A" w14:textId="77777777" w:rsidR="00A179F8" w:rsidRPr="001E0E4E" w:rsidRDefault="00A179F8">
      <w:pPr>
        <w:rPr>
          <w:rFonts w:ascii="Calibri" w:hAnsi="Calibri" w:cs="Calibri"/>
          <w:b/>
          <w:bCs/>
          <w:sz w:val="24"/>
          <w:szCs w:val="24"/>
        </w:rPr>
      </w:pPr>
    </w:p>
    <w:sectPr w:rsidR="00A179F8" w:rsidRPr="001E0E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A97F44"/>
    <w:multiLevelType w:val="hybridMultilevel"/>
    <w:tmpl w:val="578C0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5587D"/>
    <w:multiLevelType w:val="multilevel"/>
    <w:tmpl w:val="D6A4C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566ED7"/>
    <w:multiLevelType w:val="multilevel"/>
    <w:tmpl w:val="07325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3483112">
    <w:abstractNumId w:val="0"/>
  </w:num>
  <w:num w:numId="2" w16cid:durableId="1171678717">
    <w:abstractNumId w:val="2"/>
  </w:num>
  <w:num w:numId="3" w16cid:durableId="419912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1NTCwMDI3M7MwMDFX0lEKTi0uzszPAykwqgUAsSqOKywAAAA="/>
  </w:docVars>
  <w:rsids>
    <w:rsidRoot w:val="00B95B7F"/>
    <w:rsid w:val="00073766"/>
    <w:rsid w:val="000E265B"/>
    <w:rsid w:val="00182E60"/>
    <w:rsid w:val="001B0DF0"/>
    <w:rsid w:val="001E0E4E"/>
    <w:rsid w:val="002F07A4"/>
    <w:rsid w:val="003824FD"/>
    <w:rsid w:val="003A06B3"/>
    <w:rsid w:val="00500238"/>
    <w:rsid w:val="00503CE9"/>
    <w:rsid w:val="0061582B"/>
    <w:rsid w:val="0076638D"/>
    <w:rsid w:val="007F6788"/>
    <w:rsid w:val="00A152AE"/>
    <w:rsid w:val="00A179F8"/>
    <w:rsid w:val="00B95B7F"/>
    <w:rsid w:val="00C742A6"/>
    <w:rsid w:val="00CD4220"/>
    <w:rsid w:val="00E01E5A"/>
    <w:rsid w:val="00ED3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9F344E"/>
  <w15:chartTrackingRefBased/>
  <w15:docId w15:val="{A3279CBC-90CD-481E-9861-FB65B5C47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5B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5B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5B7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5B7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5B7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5B7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5B7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5B7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B7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5B7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95B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5B7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5B7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5B7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5B7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5B7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5B7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5B7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5B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5B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5B7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5B7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5B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5B7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5B7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5B7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5B7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5B7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5B7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D4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CD422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4</Words>
  <Characters>564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mana Haque (student)</dc:creator>
  <cp:keywords/>
  <dc:description/>
  <cp:lastModifiedBy>Rumana Haque (student)</cp:lastModifiedBy>
  <cp:revision>17</cp:revision>
  <dcterms:created xsi:type="dcterms:W3CDTF">2025-08-24T23:01:00Z</dcterms:created>
  <dcterms:modified xsi:type="dcterms:W3CDTF">2025-08-25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7c1c85-9c55-4a09-aa62-0a51b9a8fedd</vt:lpwstr>
  </property>
</Properties>
</file>